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162F9BB2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3B74B43C" w14:textId="510A7705" w:rsidR="00461A2C" w:rsidRPr="00461A2C" w:rsidRDefault="00461A2C" w:rsidP="00461A2C">
      <w:pPr>
        <w:pStyle w:val="ListParagraph"/>
        <w:numPr>
          <w:ilvl w:val="0"/>
          <w:numId w:val="3"/>
        </w:num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SELECT FIRST_NAME as FName FROM worker</w:t>
      </w:r>
    </w:p>
    <w:p w14:paraId="1924BD64" w14:textId="1984DB2D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18D91774" w14:textId="6B08DB9D" w:rsidR="00461A2C" w:rsidRDefault="00461A2C" w:rsidP="00461A2C">
      <w:pPr>
        <w:pStyle w:val="Heading4"/>
        <w:numPr>
          <w:ilvl w:val="0"/>
          <w:numId w:val="4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DISTINCT DEPARTMENT FROM worker</w:t>
      </w:r>
    </w:p>
    <w:p w14:paraId="57DD2D1C" w14:textId="4DDE0EF8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5AF12086" w14:textId="417B2718" w:rsidR="00461A2C" w:rsidRDefault="006046DD" w:rsidP="006046D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Query: </w:t>
      </w:r>
      <w:r w:rsidR="00461A2C">
        <w:rPr>
          <w:b w:val="0"/>
          <w:bCs w:val="0"/>
          <w:color w:val="444444"/>
          <w:spacing w:val="3"/>
        </w:rPr>
        <w:t xml:space="preserve">SELECT </w:t>
      </w:r>
      <w:r>
        <w:rPr>
          <w:b w:val="0"/>
          <w:bCs w:val="0"/>
          <w:color w:val="444444"/>
          <w:spacing w:val="3"/>
        </w:rPr>
        <w:t>* FROM table</w:t>
      </w:r>
    </w:p>
    <w:p w14:paraId="73040BAC" w14:textId="7198632F" w:rsidR="006046DD" w:rsidRDefault="006046DD" w:rsidP="006046DD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WHERE</w:t>
      </w:r>
    </w:p>
    <w:p w14:paraId="7E21F5FC" w14:textId="3F6B08E6" w:rsidR="006046DD" w:rsidRPr="007A1BB7" w:rsidRDefault="006046DD" w:rsidP="006046DD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ID &gt; (SELECT COUNT(*) FROM table) - 5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87E63"/>
    <w:multiLevelType w:val="hybridMultilevel"/>
    <w:tmpl w:val="6E7CFF66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26139"/>
    <w:multiLevelType w:val="hybridMultilevel"/>
    <w:tmpl w:val="C70EE9F6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9E650A"/>
    <w:multiLevelType w:val="hybridMultilevel"/>
    <w:tmpl w:val="85848CD8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7B3209"/>
    <w:multiLevelType w:val="hybridMultilevel"/>
    <w:tmpl w:val="A6CA1184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E92DC8"/>
    <w:multiLevelType w:val="hybridMultilevel"/>
    <w:tmpl w:val="305A348E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461A2C"/>
    <w:rsid w:val="006046DD"/>
    <w:rsid w:val="00901A32"/>
    <w:rsid w:val="009778B2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461A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9</Words>
  <Characters>33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nthosh Korukonda</cp:lastModifiedBy>
  <cp:revision>4</cp:revision>
  <dcterms:created xsi:type="dcterms:W3CDTF">2021-03-26T13:45:00Z</dcterms:created>
  <dcterms:modified xsi:type="dcterms:W3CDTF">2021-07-24T09:51:00Z</dcterms:modified>
</cp:coreProperties>
</file>